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ཤ་ཟ་གནོད་སྦྱིན་མཁའ་འགྲོ་ཀུན་ནས་འཁྱིལ་པའི་རྟོགས་པ་ལས་བྱུང་བའི་གྭ་ཐབས་ཞེས་བྱ་བ།༄། གནོད་སྦྱིན་མོ་ཀུན་ནས་འཁྱིལ་པ་མཆེད་གསུམ་གྱི་སྒྲུབ་ཐབས་བཞུགས་སོ། །​༄༅༅། །​རྒྱ་གར་སྐད་དུ། པ་ཤ་ཙ་མ་ཀྵི་ཏ་ཀི་ནི་ཀལ་པ་ཨུ་ཏ་ཀུན་ཏ་ལི་ས་དྷ་ན་མཿ། བོད་སྐད་དུ། ཤ་ཟ་གནོད་སྦྱིན་མཁའ་འགྲོ་ཀུན་ནས་འཁྱིལ་པའི་རྟོགས་པ་ལས་བྱུང་བའི་གྭ་ཐབས་ཞེས་བྱ་བ། དཔལ་ཕྱག་ན་རྡོ་རྗེ་ལ་ཕྱག་འཚལ་ཕྱག་འཚལ་ནས་གཞན་ལོ། །​དེ་ནས་འཇིག་རྟེན་པའི་ཤ་ཟའི་མཁའ་འགྲོ་མ། །​གནོད་སྦྱིན་རང་རིག་པ་འཛིན་པ་ཀུན་ནས་འཁྱིལ་པ་ཡི། །​གྭ་བའི་ཐབས་ཉམས་སུ་བླང་བའི་རིམ་པ་འདི་ལྟ་སྟེ། །​གནས་དབེན་དང་པོ་གནས་རྟེན་པ་ནི་ནགས་ཚལ་ཤིང་གི་ལ་སོགས་པར། །​འབྲས་བུ་སངས་རྒྱས་འདོད་པའི་དད་ལྡན་སྐྱེས་བུ་དབུལ་འདོར་བས། །​མཎྜལ་གནས་དེར་བླ་མའི་མཎྜལ་ཚོམ་བུ་བྱི་དོར་རྫས་རྣམས་བཤམ།</w:t>
      </w:r>
      <w:r>
        <w:rPr>
          <w:rStyle w:val="FootnoteReference"/>
        </w:rPr>
        <w:footnoteReference w:id="20"/>
      </w:r>
      <w:r>
        <w:t xml:space="preserve"> །​དང་པོ་རྟེན་བྲི་བ་རས་ཆེན་ཤིང་ཤུན་གཞི་དག་ལ། །​ཀུན་ནས་འཁྱིལ་པའི་གཟུགས་བརྙན་གཅིག་གམ་གསུམ་མཐིང་ཀ་ལྗང་དང་དམར་བ་བྲི། །​དམ་རྫས་ཕྱི་རྟེན་ནང་རྟེན་དགོས་པ་ཚང་བར་བསག །​ཅི་བདེར་སྤྱོད་ལམ་ནྱའི་རྣལ་འབྱོར་གྱིས། །​དང་པོ་རང་ཡི་དམ་གང་ཡིན་དུ་ལྷ་སྒོམ་དེ་མདུན་དུ། །​ཀུན་གནོད་སྦྱིན་མོ་ནས་འཁྱིལ་པ་གཙོ་འཁོར་སྐུ་གསུང་ཐུགས་གསུམ། །​སྐྱབས་འགྲོ་སེམས་བསྐྱེད་ཡན་ལག་བདུན་པ་བྱ་ལྷག་པའི་ཆོ་ག་སོང་བས་བསྒོམ། །​མཐིང་ཀ་ལྗང་དང་དམར་བའི་མདོག །​གསུམ་ཀའང་ཞལ་གཅིག་ཕྱག་གཉིས་གཞོན་ནུའི་སྐུ། །​བརྐྱང་སྐུམ་ཤ་རྒྱས་ནུ་མ་འབུར། །​རིན་ཆེན་དང་རུས་པའི་རྒྱན་ཡིད་དུ་འོང་བས་རྒྱན་ལྡན་མཛེས་པ་ཞི་བའི་ཚུལ། །​མགོ་སྐྱེས་སྐྲ་ལི་བུམ་པ་དང་། །​ནོར་བུ་ཕྱག་གཡས་པས་ཡིད་བཞིན་གྱི་ནོར་བུ་འཛིན་པས་ཐུགས་ཁར་སྦྱར་བ་འཛིན་པའི་ཕྱག་རྒྱ་ཡིས། །​ཨུད་པལ་གྱི་གདན་སྣ་ཚོགས་པདྨའི་གདན་ལ་ལེགས་གནས་པ། །​ཡང་ན་ཞི་བའི་ཤ་ཟའི་མཁའ་འགྲོ་མ་གསུམ་བསྐྱེད། །​རི་མོ་ཡེ་ཤེས་པད་གུག་གཞུག་བྱས་པས་ཙ་ཀ་ལི་དངོས་ཉིད་ལྷ། །​དེ་ལ་མདུན་གྱི་དམིགས་སྟེ་སྔགས་བཟླས་པས། །​དང་པོར་ཟས་གཉིས་པ་གོས་གསུམ་པ་ནོར་ཟས་གོས་ནོར་མཆོག་རིམ་པ་སྟེ། །​དང་པོར་ཟས་གཏེར་ཨོཾ་ཨི་ལི་ཀི་པི་ཀྱི་ཀི་ལི་ཀི་སྭཱ་ཧཱ། གཉིསཔ་ལ་གོས་གཏེར་ཨོཾ་ཨ་ན་ལེ་ཀུ་ཏ་ལི་གྷྲི་ཎ་པི་ཎ་ཌ་ལི་པ་ཤ་ཙ་ན་སྭཱ་ཧཱ། གསུམ་པ་ལ་ནོར་གཏེར་ཨོཾ་ན་མ་ཤུཀྵ་མུ་ཁི་མ་ཧཱ་པི་ཤ་ཙ་ན་མ་སྭཱ་ཧཱ།འདི་ལ་ཞག་ཉི་ཤུ་རྩ་གཅིག་ལས་སྦྱོར་དུས་སུ་ཆང་བུ་རེ་རེ་ལ་ལན་བདུན་བདུན་བདུན་ཟས་ལ་སྔགས་ནས་བསྒྲུབ། །​གྲུབཔའི་རྟགས་ནི་བུད་མེད་ཚུལ་འཆང་ཟས་གཏེར་དང་། །​རྟགས་བཟངས་ཡིད་དང་མཐུན་པའི་མཐོང་ནས་ལས་ལ་སྦྱར། །​རྟེན་ཕྱི་རྟེན་ཙ་ཀ་ལི་སྐུའི་རྟེན་ཐོགས་བླ་རྡོ་སྲོག་གི་ངག་གི་ཚུལ། །​མཆན་ཁུང་གཡོན་པར་མི་འཐོང་གནས་སྦ་མཆོད་པར་བགྱི། །​དགྲངས་གཙོ་བོའི་སྔོན་དུ་ཅི་འདོད་བསྙེན་པ་བྱས་ལ་གསོལ་བ་གདབ། །​སྙེན་པའི་དུས་སུ་ཤིང་ཐོག་ཤ་ལ་སོགས་པ་གཏོར་མ་ཆང་ཟན་རྒྱན་གྱིས་བརྒྱན། །​ཨོཾ་ཨཱཿཧཱུཾ་ཨ་ཀ་རོས་པ་ལི་མ་ཧ་ཁ་ཧི་ལ་སོགས་ཏེ་བྱིན་གྱིས་བརླབས་ལ་ཤམ་བུ་བསྒྱུར། །​ལས་ལ་སྦྱར་བ་སྙེན་པ་ཐེམ་ནས་རང་ཁ་ཟས་ནམ་ཟ་བའི་དུས་རྒྱུན་དུ་ནི། །​ཁ་ཟས་ཕུད་དང་ལྡན་པ་ཡིས། །​ལྔ་ཡོད་པའི་ཆང་རྗེས་ཟས་ལ་མངོན་སྔགས་ནས། །​མདུན་དུ་བསྒྱུར་བས་ཅི་འདོད་འབྱུང་། །​དམ་ཚིག་མ་རྗེད་རྒྱུན་དུ་བསྒྲང་། །​གནོདསྦྱིན་མོ་མདུན་དུ་བཀུག་པ་</w:t>
      </w:r>
      <w:r>
        <w:rPr>
          <w:rStyle w:val="FootnoteReference"/>
        </w:rPr>
        <w:footnoteReference w:id="21"/>
      </w:r>
      <w:r>
        <w:t xml:space="preserve">དེ་ལ་སྦྱིན། །​སྒྲུབ་ཐབས་འདི་ཉིད་ཐེ་ཚོམ་སྤངས་ནས་སུ། །​ཞག་</w:t>
      </w:r>
      <w:r>
        <w:rPr>
          <w:rStyle w:val="FootnoteReference"/>
        </w:rPr>
        <w:footnoteReference w:id="22"/>
      </w:r>
      <w:r>
        <w:t xml:space="preserve">ཉི་ཤུ་རྩ་གཅིག་དེ་ནས་རྒྱུན་ཏུ་སྙེན་གྲངས་ཚུལ་བཞིན་བྱས་གྱུར་ན། །​ཡིད་བཞིན་ནོར་བུ་རིན་པོ་ཆེ་དང་འདྲ་ཡིད་ལ་ཅི་འདོད་ནོར་བུ་ལྟར། །​ཇི་ལྟར་རང་གང་འདོད་པ་དམིགས་པ་ཙམ་གྱིས་འདོད་པ་རྫོགས་པར་འགྱུར། །​སློབ་དཔོན་འཕགས་པ་ཀླུ་གྲུབ་ཀྱིས། །​ཤ་ཟ་རིག་པ་འཛིན་པའི་རྒྱུད་ནས་ཕྱུང་ནས་མཛད་པ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ས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ག་པ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39:50Z</dcterms:created>
  <dcterms:modified xsi:type="dcterms:W3CDTF">2023-09-07T12:3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